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720"/>
        <w:gridCol w:w="704"/>
        <w:gridCol w:w="996"/>
        <w:gridCol w:w="830"/>
        <w:gridCol w:w="718"/>
        <w:gridCol w:w="718"/>
        <w:gridCol w:w="1199"/>
        <w:gridCol w:w="1114"/>
        <w:gridCol w:w="1189"/>
        <w:gridCol w:w="1104"/>
      </w:tblGrid>
      <w:tr w:rsidR="00010075" w:rsidRPr="00010075" w14:paraId="45582280" w14:textId="77777777" w:rsidTr="00010075">
        <w:trPr>
          <w:trHeight w:val="286"/>
        </w:trPr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C361A7A" w14:textId="3C867E6F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2A28ACC" w14:textId="331C05CE" w:rsidR="00010075" w:rsidRPr="00010075" w:rsidRDefault="00823AAC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M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0B36AB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>Contra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E1271BB" w14:textId="30187682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Χ</w:t>
            </w:r>
            <w:r w:rsidRPr="00010075">
              <w:rPr>
                <w:rFonts w:ascii="Calibri" w:eastAsia="Times New Roman" w:hAnsi="Calibri" w:cs="Calibri"/>
                <w:b/>
                <w:bCs/>
                <w:color w:val="FFFFFF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4A2160F" w14:textId="1BBF6761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935127E" w14:textId="757F2FF0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vertAlign w:val="subscript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P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vertAlign w:val="subscript"/>
              </w:rPr>
              <w:t>BH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4134BD5" w14:textId="257FF193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>N cens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.</w:t>
            </w: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(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350FEF9" w14:textId="5475CCA6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>N obs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.</w:t>
            </w: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(A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5527312" w14:textId="6DF46AB0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>N cens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.</w:t>
            </w: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(B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715407F" w14:textId="2E700953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>N obs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.</w:t>
            </w:r>
            <w:r w:rsidRPr="00010075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 (B)</w:t>
            </w:r>
          </w:p>
        </w:tc>
      </w:tr>
      <w:tr w:rsidR="00010075" w:rsidRPr="00010075" w14:paraId="5380A3B4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130649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ADN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88FB16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9566E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998563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.0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9ED5CB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7CBABE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14D76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975B3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93F31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AE0F76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6BE7830A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15168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0DB5E6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07FA4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18E80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.6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895E6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F69E4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23115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5D00A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EE326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0F597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42F054D5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9B16E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CAC148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65E2C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BA2E2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.7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88A484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1C57D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76183C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309527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AE868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6B282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10075" w:rsidRPr="00010075" w14:paraId="2354AC1A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F3422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E872C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D4801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43F6A3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43.7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5988B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6DF4CA6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8C203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BBF83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EAFA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15406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174049A1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5B1E8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AE62D9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913282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EF9352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.17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9797EE6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06141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3DD50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2348F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B3CFA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3206E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10075" w:rsidRPr="00010075" w14:paraId="005B8AB9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555A5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768B14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C233D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L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4B9414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.99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7C75FF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7C769FD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39EB2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EDB4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2F482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ECDD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010075" w:rsidRPr="00010075" w14:paraId="56AE638F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2E597F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04113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015201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57D7D5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4.8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3DF15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60205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C5C155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96D34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933951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AEAA45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68647848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2E3E4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177DF6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48165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8CF40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.9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795E1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1AA99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E9BF8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49F0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36210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9E77B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671291FE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1674E3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32FF7E2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2456E9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CB0A0B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5.5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12BB7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CADAD8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E7C95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242DF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04B71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F012E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10075" w:rsidRPr="00010075" w14:paraId="6E141247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77A83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7C67B8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A3EAB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04566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50.6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23288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5BD8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D47D4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D7884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92EF9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FD723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45DCE8B7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0E2DA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F9021B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D29B6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29F9C58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3.8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03DE07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D82E4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747B4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FA9A3E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A01208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4A4F9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10075" w:rsidRPr="00010075" w14:paraId="0D54586B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8948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C746B9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F12A2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L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EC140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4.8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C9514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3FA028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EFDB1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B438C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F20E3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8467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010075" w:rsidRPr="00010075" w14:paraId="1B8E6CFD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D0BDC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E0DBBB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E6F9F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10C2E3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.4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D115AD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D7359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4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30886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4ED8C0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2162E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DCE01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29AAD9E9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F7DF15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5F2CE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B0C24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1AA1F3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.9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C38D9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1AC68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3FBEA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481E5B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553C5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7F62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49554F01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768BC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0DCF362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71E93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0DC5E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5.9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6E8C68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0D48ED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FB3691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D36BA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9D5BD6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7D03385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10075" w:rsidRPr="00010075" w14:paraId="73DA18AE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4C37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F8B677F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0E66F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91579D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9.3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BDB173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16D9E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AB3020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60E74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96A0B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A025E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</w:tr>
      <w:tr w:rsidR="00010075" w:rsidRPr="00010075" w14:paraId="1A1F7A4F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0F1BEC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5311916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9C225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DDD957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1.37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E7BCDE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45579B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83EAFA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7E6359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5A204F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A488C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</w:tr>
      <w:tr w:rsidR="00010075" w:rsidRPr="00010075" w14:paraId="2BCC6EDC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A3D78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904409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8EFFF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L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9FF43E8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5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DD018F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47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991A28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47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156EE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8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4DA8C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4FDD8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F2C06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010075" w:rsidRPr="00010075" w14:paraId="00C9031E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C5CB5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NAC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174F4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4A36B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222842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.95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1343B9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8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DFA40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A501B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E3F29B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30045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523FDB5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3B3A26D4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93AD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A312A3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40ED5E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31AF5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.5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20E9C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B49E0E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204C1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14C3E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B9CA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A58DB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0749CC83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F0773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4198D62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51C8B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38EAFD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.8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3FD636B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DBA0D7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2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B62EF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633E7C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04EE24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4ABD3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10075" w:rsidRPr="00010075" w14:paraId="3E81A4E6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775C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BAE82B4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D8EF55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D6275B4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.8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4A74D3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7094FF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E10EC6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4914B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AD65D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729828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5DE84864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E9FF15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8F930CD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AD1FEC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286ED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3.0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2FFCE6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8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05ED8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2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D75419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660E0A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D97D22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66917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10075" w:rsidRPr="00010075" w14:paraId="1A4BB29F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2E185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A67BC29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AA377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L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1F213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49B89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7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3B0D2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7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74C05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040A1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042CE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3BB99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10075" w:rsidRPr="00010075" w14:paraId="46A7D233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102C7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85CB1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FCDC5C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428CCD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.4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C4634E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C679C77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DEA5D7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3108F1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D4D948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447197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353C142B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37D9A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A691F3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39D16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23F446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4.7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5F0BC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52BB4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E7C70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C9F8A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542A1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DF293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51ED63DC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CDE878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001C13F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E5F761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F43036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46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8E6BAEB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4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69DB93D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4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D83A5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1430C0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430212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74EE7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10075" w:rsidRPr="00010075" w14:paraId="0DFE14D4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B1CC8D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519262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698ED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A9ACF9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.8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1B824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61487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124D37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D07F5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B174D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DCF05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74B355F3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71B1D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C0D1D0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33DD55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62DDD4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.0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88E6D51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3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04A0AF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37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950E6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0563B1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724D71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B5D488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10075" w:rsidRPr="00010075" w14:paraId="2B505E92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F54A6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35413E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14B4D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L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6AD40E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.53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355F43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387386D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6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8C820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65AEAB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EACBA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94D23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010075" w:rsidRPr="00010075" w14:paraId="5493E4C4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548C66E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F1371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7DA372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7981D06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.79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257423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BE51F7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FF5977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BBF70C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56CBB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ED17575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5112F6AC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8BC162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2ABE0E3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DF602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794DA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2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A3E49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6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8468AA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74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6B0385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16F2E9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15B126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DEA2A9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34C21FE8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F8E170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9171D25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6C602F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I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56C6E22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.27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BC9F53B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DD19AF8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9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D33015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8C68FD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3488F7E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59B6018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10075" w:rsidRPr="00010075" w14:paraId="0EE2B4A0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64EE10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B1C5410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8D1C75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D88900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8.45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0CBAA4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B60DFCD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E76741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51890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029B1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05DC57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</w:tr>
      <w:tr w:rsidR="00010075" w:rsidRPr="00010075" w14:paraId="1A1BED3F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2A380863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42A68286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8EA303D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H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B495AAC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8282909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74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67BB3315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74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3A38D4A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04700F8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5A0F5D24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14:paraId="1A751E6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</w:tr>
      <w:tr w:rsidR="00010075" w:rsidRPr="00010075" w14:paraId="2B7E5561" w14:textId="77777777" w:rsidTr="00010075">
        <w:trPr>
          <w:trHeight w:val="2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C695A96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C4F805" w14:textId="77777777" w:rsidR="00010075" w:rsidRPr="00010075" w:rsidRDefault="00010075" w:rsidP="0001007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F6BB541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IL - 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215457F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2.84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17EC87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09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D9FD9E" w14:textId="77777777" w:rsidR="00010075" w:rsidRPr="00010075" w:rsidRDefault="00010075" w:rsidP="0001007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0.18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E35292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E3590C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DDBE910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89047F" w14:textId="77777777" w:rsidR="00010075" w:rsidRPr="00010075" w:rsidRDefault="00010075" w:rsidP="0001007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10075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</w:tbl>
    <w:p w14:paraId="378B62F8" w14:textId="77777777" w:rsidR="00DD7124" w:rsidRPr="002413F2" w:rsidRDefault="00DD7124" w:rsidP="002413F2"/>
    <w:sectPr w:rsidR="00DD7124" w:rsidRPr="00241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tDAxsTQ2MjY3MTdU0lEKTi0uzszPAykwrAUAY5/c9CwAAAA="/>
  </w:docVars>
  <w:rsids>
    <w:rsidRoot w:val="002413F2"/>
    <w:rsid w:val="000078CC"/>
    <w:rsid w:val="00010075"/>
    <w:rsid w:val="002413F2"/>
    <w:rsid w:val="00397DEC"/>
    <w:rsid w:val="00823AAC"/>
    <w:rsid w:val="00DD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5E57F"/>
  <w15:chartTrackingRefBased/>
  <w15:docId w15:val="{1D14E66F-4E06-4AE5-81E1-7195C653E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0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Romano</dc:creator>
  <cp:keywords/>
  <dc:description/>
  <cp:lastModifiedBy>Michael Romano</cp:lastModifiedBy>
  <cp:revision>2</cp:revision>
  <dcterms:created xsi:type="dcterms:W3CDTF">2022-01-17T18:40:00Z</dcterms:created>
  <dcterms:modified xsi:type="dcterms:W3CDTF">2022-01-17T18:50:00Z</dcterms:modified>
</cp:coreProperties>
</file>